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1)</w:t>
      </w:r>
      <w:r>
        <w:t xml:space="preserve"> </w:t>
      </w:r>
      <w:r>
        <w:t xml:space="preserve">การบรรยาย</w:t>
      </w:r>
      <w:r>
        <w:t xml:space="preserve"> </w:t>
      </w:r>
      <w:r>
        <w:t xml:space="preserve">วิชา</w:t>
      </w:r>
      <w:r>
        <w:t xml:space="preserve"> </w:t>
      </w:r>
      <w:r>
        <w:t xml:space="preserve">การจัดการด้านเทคโนโลยีสารสนเทศในองค์กร</w:t>
      </w:r>
      <w:r>
        <w:t xml:space="preserve"> </w:t>
      </w:r>
      <w:r>
        <w:t xml:space="preserve">(IT</w:t>
      </w:r>
      <w:r>
        <w:t xml:space="preserve"> </w:t>
      </w:r>
      <w:r>
        <w:t xml:space="preserve">ปี</w:t>
      </w:r>
      <w:r>
        <w:t xml:space="preserve"> </w:t>
      </w:r>
      <w:r>
        <w:t xml:space="preserve">4)</w:t>
      </w:r>
    </w:p>
    <w:p>
      <w:pPr>
        <w:pStyle w:val="Date"/>
      </w:pPr>
      <w:r>
        <w:t xml:space="preserve">วันอังคารที่</w:t>
      </w:r>
      <w:r>
        <w:t xml:space="preserve"> </w:t>
      </w:r>
      <w:r>
        <w:t xml:space="preserve">3</w:t>
      </w:r>
      <w:r>
        <w:t xml:space="preserve"> </w:t>
      </w:r>
      <w:r>
        <w:t xml:space="preserve">กันยายน</w:t>
      </w:r>
      <w:r>
        <w:t xml:space="preserve"> </w:t>
      </w:r>
      <w:r>
        <w:t xml:space="preserve">2562</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องสามารถบอกได้ด้วยว่าสิ่งที่เรานำมันเป็นนวัตกรรม ยังเป็นนวัตกรรมอยู่ นะคะ ถ้าเป็นนวัตกรรมอยู่ที่เราเรียนไป มันต้องเป็นอย่างไรคะ นวัตกรรมเป็นอย่างไร คือยังอยู่ในขั้นของการทดลออกไป ให้คนทั่วไปได้นำไปใช้ อย่างนี้ค่ะ ยังเป็นการทดสอบอยู่ อยู่ในขั้นทดสอบอยู่ว่ามันใช้งานได้นะคะ อยู่ในขั้น คือทดลองใช้งานคือทีนี้ถ้าผ่านทดลอง ใช้งานไป แล้วที่ไหนก็สามารถเอาตัวนี้ไปใช้งานได้น่ะ เรียกพิมพ์เขียว เรียกอะไรก็ว่าไป แต่ถ้าเกิดเราทดลองแล้วที่นี่ก็ใช้ได้ที่อื่นก็นำไปใช้ได้ อย่างนี้ค่ะ ตัวนี้ เราได้รับการเผยแพร่ทั่วไปนี่ เราจะเปลี่ยนสภาพจากนวัตกรรมไปเป็นเทคโนโลยีนะคะ ซึ่งอาจจะอยู่ในรูปแบบของซอฟต์แวร์ หรือเซอร์วิซก็ได้เพราะว่านวัตกรรมมันอยู่ในรูปแบบของเขาเรียก การให้บริการ ซึ่งมีขั้นตอนกระบวนการที่ชัดเจนอย่างเช่น อะไร One Stop Service ไปติดต่อหน่วยงานราชการมันจะมี Stop Service อันนี้ถือเป็นนวัตกรรมหนึ่งเหมือนกันนะคะ แทนที่เราจะยื่นเอกสารที่ช่องที่ 1 ไปหมายเลข 10 อย่างนี้ค่ะ แต่คราวนี้ เขาเปลี่ยนวิธีการให้บริการใหม่เป็นยื่นที่หมายเลข 1 ก็จบ อย่างนี้ค่ะ หรือให้บริการไม่ถึง 1 นาทีก็คือทำให้บริการงานของเราเสร็จ อย่างนี้ค่ะ เราติดต่อที่ที่เดียว อย่างนี้เป็นนวัตกรรมที่เป็นเซอร์วิส หรือซอฟต์แวร์แต่เราจะเห็นในรูปแบบการให้บริการนะคะ ถือเป็นนวัตกรรมเหมือนกัน คราวนี้เรามาดูอีกมุมหนึ่งของการใช้ระบบสารสนเทศ การจัดการเทคโนโลยีสารสนเทคชในเชิงของธุรกิจนะคะ Business Information System ครูมีหนังสือเล่มนี้ แต่คราวนี้จะมาทำเป็นสไลด์ให้เราแต่คราวนี้ไปดูในเน็ต มันมีสไลด์จากนี้จากหนังสือของอาจารย์ ครูเลยใช้ตัวสไลด์แชร์ของเขาแทน เป็นตัวนี้ เดี๋ยวก็อบลิงก์ไว้ให้นะคะ แล้วก็ไปดูเพิ่มเติมนะคะ ระบบสารสนเทศทางธุรกิจ เกิดขึ้นมาหรือถูกพัฒนาขึ้นมาเพื่ออะไร หรือเกิดขึ้นมา หรือพัฒนาเพื่ออะไร หรือสนับสนุนการทำงานทางธุรกิจให้เป็นระบบ นะคะโดยการออกแบบนี่ จะขึ้นอยู่กับลักษณะงานของธุรกิจนั้น ๆ นะคะ ก็จะทำให้ตัวระบบที่ถูกพัฒนาขึ้นมานี่ มันช่วยส่งเสริมหรือประสานงานให้คนในองค์การเดียวกันนะคะ หรือที่เกี่ยวข้องนี่ใช้ข้อมูลร่วมกันได้อย่างมีประสิทธิภาพนะคะ ทั้งระดับที่เป็นระดับปฏิบัติการ จนไปถึงระดับของผู้บริหาร อันนี้คือสารสนเทศทางสนับสนุนให้การทำงานทางธุรกิจเป็นไปอย่างเป็นระบบนั่นเองนะคะ ระบบแรกนะคะ ที่ทางธุรกิจต้องมีนะคะ Accounting Information System นะคะ สารสนเทศทางด้านการบัญชีนะคะ เราจะเรียกระบบ AIS นะคะ การทำบัญชี จะเริ่มตั้งแต่การเก็บรวบรวมข้อมงานบัญชีที่ทำทุกวันน่ะ งานรูทีนย่อยสุด เราเอามาจากระบบสารสนเทศนะคะ จะช่วยในการตัดสินใจกับผู้ใช้สารสนเทศทั้งภายในและภายนอกองค์กรจะให้ความสำคัญที่ข้อมูลที่เป็นการประมวลผลเชิงปริมาณนะคะ มากกว่าการไปแก้ปัญหาที่เป็นเชิงคุณภาพนะคะ ทางด้านการบัญชีมันจะเกี่ยวกับการเงิน เม็ดเงิน เป็นปริมาณนะคะ มากกว่าที่จะอธิบายเป็นเชิงคุณภาพ ซึ่งสารสนเทศทางด้านการบัญชี มี ส่วนแรกก็คือระบบบัญชีทางการเงิน ตัวนี้จะเก็บข้อมูลนะคะ ที่เป็นเดี๋ยวแป๊บหนึ่ง จะอยู่ในรูปแบบผลกำไรนะคะ งบกำไร งบดุลของบริษัทนะคะ งบกำไรขาดทุน งบดุล เป็นเงินน่ะค่ะ เป็นเม็ดเงินนะคะ แต่ถ้าเป็นของผู้บริหาร จะมองที่งบประมาณนะคะ ระบบต้นทุน บัญชีต้นทุนของบริษัทนะคะ ใช้ในการตัดสินใจทางธุรกิจ ซึ่งจะมองต่างกัน เป็นระบบสารสนเทศทางด้านการบัญชีเหมือนกัน พนักงานใช้งานกับ View ต่างกัน View ก็คือมุมองที่เห็นของข้อมูลนะคะ ถ้าเป็นพนักงานนะคะ ก็จะเห็นในเชิงกำไร งบดุล นะคะ แต่ผู้บริหารจะมองที่งบประมาณ เป็นก้อนนะคะ และก็ต้นทุนเท่าไร คราวนี้นะคะ นอกจากทางด้านการบัญชีแล้วก็มีทางด้านการเงิน Information System ทางด้านการเงิน เราจะมองที่สภาพคล่องการดำเนินงานขององค์กรนะคะ เกี่ยวกับการจัดการ เกี่ยวกับเงินสดหมุนเวียนนะคะ การทำธุรกิจเงินทุน เราจะมองทั้งทางตรง และทางอ้อมของการได้เงินมา ซึ่งเราจะมองที่ปัจจัย 3 ประเด็นนี้นะคะ ในการบริหารจัดการเงินในองค์กรนะคะ ก็คือการพยากรณ์ การพยากรณ์หมายถึงการคาดการณ์ว่าการวางแผนธุรกิจนี่ เพื่อให้ใช้เงินเกิดประโยชน์สู฿มีนโยบายว่าอย่างไรนะคะ เรียกการพยากรณ์นะคะ ตัวที่ 2 คือ การจัดการทางด้านการเงิน การจัดการของบริษัทนะคะ มันสมดุลกันไหม มีการหาเงินทุกจากแหล่งภานอกเป็นอย่างไรนะคะ การกู้ยืมเงินมาลงทุนในองค์กรเป็นอย่างไร อันนี้คือการบริหารจัดการ ฉะนั้นถ้าเราพัฒนาทางด้านการเงินในองค์กร จะมองทางด้านการเงินองค์กร การจัดการทางด้านการเงิน และการควบคุม หมายถึง การดูความเหมาะสมในการดำเนินงาน งบลงทุนเท่านี้ผลกำไรที่ตอบแทนมามันคุ้มค่าไหม อันนี้คือการควบคุม การติดตามผล การตรวจสอบ การประเมินในการดำเนินงาน นอกจากงานทางด้านบัญชี ด้านการเงวิน นะคะ งานทางด้านการเงินแล้วทางธุรกิจจะมองทางด้านการตลาดด้วย เป็นสิ่งสำคัญ Marketing เป็นสิ่งสำคัญในการประกอบธุรกิจ เนื่องจากว่าหน่วยงาน ทางด้านการตลาด กระจาย การทำธุรกิจก็คือเราจะมีสินค้าไปขายนะคะ การกระจายสินค้าหรือบริการไปสู่ลูกค้านะคะ ต้องทำอย่างไรบ้าง ซึ่งปัจจัยที่จะทำให้การตลาดประสบความสำเร็จ มีอยู่ 4 นะคะ ตัวแรกก็คือผลิตภัณฑ์ หรือ Product นะคะ ของบริษัทเป็นอย่างไรนะคะ ราคา เราสร้างผลิตภัณฑ์ขึ้นมาตัวหนึ่ง เราผลิต Product ตัวนี้ขึ้นมา เราจะกำหนดราคา สถานที่ก็คือเราจะไปขายที่ไหน นะคะการทำโฆษณาจะทำอย่างไรนะคะ เป็นระบบ Marketing ที่ต้องมี เพราะมันคือส่วนของการสร้างกำไรให้กับองค์กรนะคะ ซึ่งถ้ามองที่ Marketing Information System มันก็จะมีส่วนย่อย ๆ นะคะ ตามหน้าที่รับผิดชอบ ใครเกี่ยวข้องกับงานทางด้านการตลาดบ้าง เสร็จแล้วก็คือฝ่ายขาย สารสนเทศสำหรับฝ่ายขาย ก็คือสารสนเทศสำหรับการขาย กับการขายนี่ไม่เหมือนกันนะคะ การขายคือระบบการทำงานการทำงาน แต่ฝ่ายขาย หมายถึง แผนกที่มาใช้ระบบนี้นะคะ ฉะนั้นลักษณะของสารสนเทศในการขาย สารสนเทศสำหรับทำอย่างไรที่จะทำให้การขาย ยอดขายมันดี สนับสนุนการขาย จะเริ่มตั้งแต่การรวบรวมข้อมูลของฝ่ายขาย ตั้งแต่อดีตนะคะ คือจะมองไปที่อนาคตนี่มันจะต้องมองผลตอบแทน การดำเนินธุรกิจที่ผ่านมาก่อน ในอดีตนะคะ จะมองที่การรวบรวมข้อมูลขาดทุน งบดุลอะไรพวกนี้ด้วย แนวโน้มสินค้าตัวนี้ เราจะสร้างสินค้าขึ้นมาตัวหนึ่ง เราจะต้องดูด้วยว่าตลาดเป็นอย่างไรนะคะ แนวโน้มตัวนี้ ตอบรับตัวนี้ดีไหมนะคะ ก่อนที่เราจะผลิตสินค้าตัวนั้นออกมานะคะ การวิเคราะห์ลูกค้าถือว่ามีความสำคัญนะคะ ช่วยในการผลิต Product ให้มันตรงกับความต้องการของ นอกจากการขายแล้ว สารสนเทศที่สำคัญทางด้านการตลาด ก็คือการวิจัยทางการตลาดนะคะ ระบบวิจัยลูกค้า หรือการวิจัยลูกค้านี่ วิเคราะห์ลูกค้านะคะ ก็คือการวิเคราะห์ขอบเขตมันจะกว้างกว่าการวิเคราะห์ ต้องทำวิจัยน่ะ มันยังไม่มีข้อมูลที่ชัดเจน เราต้องทำทดลองหลายรอบ เราได้ข้อมูลมาก้อนหนึ่งแล้วเราก็วิเคราะห์ข้อมูลก้อนนี้มันก็เลยต่างกันนะคะ การวิจัยมันจะมองมุมกว้างกว่าของลูกค้า การวิจัยลูกค้านี่ เราต้องทราบสารสนเทศเกี่ยวกับลูกค้าทางด้านการเงิน ความพึงพอใจ รสนิยม เราต้องรู้จักกลุ่มของลูกค้าธุรกิจเราก่อน เราทำออกมาสำหรับกลุ่มลูกค้า หรือการบริโภคของลูกค้ากลุ่มไหนของเด็ก ของวัยรุ่น วัยทำงาน ผู้สูง อย่างนี้ค่ะ เราต้องมีข้อมูลเหล่านี้สำหรับการผลิตสินค้าตัวใหม่นะคะ ที่สำคัญนะคะ เราจะต้องดูแนวโน้มการตลาดด้วยนะคะ ว่ายอดขายในอดีตมันเป็นอย่างไรนะคะ ที่ผ่านมา สินค้าที่ผลิตออกมานี่ของบริษัทอื่นขององค์กรอื่น สินค้าตัวเดียวกัน หลักการง่าย ๆ เราก็ต้องไปแข่งกับบริษัทอื่นที่เขาผลิตสินค้าตัวเดียวกัน แล้วเรามีอะไรที่เด่นกว่าเขา ดีกว่าเขา อันนี้เป็นการวิจัยทางการตลาดนะคะ นอกจากการขาย มีการขายแล้วก็จะมีสารสนเทศสำหรับส่งเสริมการขาย ทำอย่างไรถึงจะทำให้การขายของเรามันได้เปรียบคู่แข่งนะคะ คำว่า "ส่งเสริมการขาย วางแผนทางด้านการทำโฆษณาน่ะ คือส่งเสริมการขายนะคะ วัตถุประสงค์ก็คือ เพื่อเพิ่มยอดขายให้กับธุรกิจ เพิ่มส่วนแบ่งตลาดให้สูงขึ้น ด้านส่งเสริมการขายก็คือยอดขายของสินค้าทุกชนิดเลยในบริษัทที่เรามีน่ะ สินค้าตัวไหนขายดี สินค้าตัวไหนขายไม่ดี เราก็ต้องมีข้อมูล ถ้าตัวไหนขายดี เราก็ไปดูว่ามันทำอย่างไร เรามีการส่งเสริมการขายอย่างไรสิ้นค้าตัวนั้นถึงขายดี ถ้าตัวไหนขายไม่ดี เราก็ไปดูวิธีโปรโมท มันไม่เหมาะกับสินค้าตัวนั้น หรือมันยังไม่ดีพอ อย่างนี้ค่ะ ที่ใช้ในการส่งเสริมการขาย นอกจากนี้ทางด้านธุรกิจ ก็จะมองทางด้านสารสนเทศพัฒนาผลิตภัณฑ์และการบริการ อยากที่ครูบอกว่าเรามีผลิตภัณฑ์แล้ว การบริการเป็นอย่างไร ลูกค้าจะมาซื้อผลิตภัณฑ์ใหม่ ๆ นี่ลักษณะและความต้องการของลูกค้ามีกับความต้องการไหม ผลิตภัณฑ์ตัวนี้มันมีในตลอดไหมนะคะ หรือมีแล้ว ของหลายบริษัทแล้วของเรานี่ดีกว่าของเขาอย่างไร อันนี้คือการพัฒนาผลิตภัณฑ์และการให้บริการ สารสนเทศที่เราจะนำมาใช้ในการสร้างระบบสารสนเทศสำหรับผลิตภัณฑ์ก็คือ ของผลิตภัณฑ์ประเภทเดียวกันนี่ยอดขายเขาเป็ฯอย่างไร สารสนเทศอีกตัวหนึ่งที่มีความสำคัญ คือความสำคัญ เพราะการทำะธุรกิจ ตัวนี้ขายผลิตภัณฑ์ตัวนี้ได้ ฉะนั้นสารสนเทศ ที่สนับสนุนอีกตัวหนึ่งก็คือ สารสนเทศการพยากรณ์ การพยากรณ์การขาย การคาดการณ์ เป็นระบบที่ใช้ในการวางนะคะ แผนทำกำไรจากสินค้า หรือบริการนะคะ ซึ่งมันจะส่งผลต่อแผนการผลิตอย่างเช่นเรามองว่าเราสร้างผลิตภัณฑ์ขึ้นมานี่ ที่ผลิตขึ้นมา Product ตัวนี้ จะวางขายช่วงไหน ปีใหม่ สงกรานต์ ตามช่วงเทศกาลต่าง ๆ นะคะ เราต้องดูว่าเราจะขายช่วงนั้นแปลว่าเราต้องมาวางแผนตั้งแต่การผลิต การหาวัตถุดิบ มาในช่วงนั้นให้มันพอกับการผลิตนะคะ งบประมาณที่ใช้นะคะ ก็สำคัญ เพราะมันคือทุนนะคะ ที่เราจะลงทุนไป ฉะนั้น สารสนเทศที่เราต้องการสำหรับการพัฒนาระบบสารสนเทศสำหรับสนับสนุนการขาย เราเคยขายผลิตภัณฑ์ตัวนี้ดีในเทศกาลนี้ใช่ไหม ดูย้อนหลังกลับไปค่ะ ดูสถิติที่มันเก็บไว้ไหมว่าปีไหนขายเป็นอย่างไร ยอดขาย นะคะ เราจะได้วางแผนการผลิตได้ว่า เราจะต้องทำอย่างไรเพื่อให้ยอดขายเพิ่มขึ้นนะคะ สถานะของคู่แข่งเป็นอย่างไร ตอนนี้เรามีการปรับปรุงการบริการ ปรับปรุงผลิตภัณฑ์ตัวนี้ไปถึงไหนแล้ว แผนการโฆษณาเป็นอย่างไร นี่เป็นข้อมูลสำหรับในการสร้างสารสนเทศที่เป็นการพยากรณ์ก็คือการคาดการณ์น่ะ อีกตัวหนึ่งทางด้านการตลาดอีกตัวหนึ่งคือ การวางแผน การทำกำไรนะคะ ถ้าพูดถึง กำไรขาดทุกของธุรกิจนี่ จะมองทั้งระยะสั้น และระยะยาวของธุรกิจ คือ 3 เดือน รายไตรมาตสา หรือถ้าระยะยาวอาจจะมองไปถึงโปรเจกต์นี้นะ สารสนเทศที่ใช้ในการทำสารสนเทศวิจัยขาดทุน ทางการตลาดมีไหม เป็นอย่างไรนะคะ การพยากรณ์เอาการพยากรณ์การขายและการโฆษณา เพื่อให้เกิดผลกำไรนี่เป็นอย่างไร อันนี้เป็นข้อมูลสำคัญที่จะมาพัฒนาระบบสารสนเทศ การวางแผนกำไร นะคะ การกำหนดราคาก็สำคัญนะคะ เราผลิต Product ตัวหนึ่งขึ้นมานะคะ เราจะตั้งราคาเท่าไร อันนี้ถือว่าสำคัญ โดยกลไกทางการตลาด การกำหนดราคาทางการตลาดนะคะ เราต้องนึกถึงความต้องการของลูกค้านะคะ คู่แข่ง คู่แข่งทางธุรกิจของเราน่ะค่ะ เขาผลิตสินค้าตัวนี้เหมือนกันกับเรา เขากำหนดราคาอย่างไร กำลังซื้อของลูกค้ากลุ่มที่เรา คือปกติเราผลิตสินค้าตัวหนึ่งขึ้นมา เราจะมีกลุ่มลูกค้าอยู่แล้วนะคะ เราประมาณการพยากรณ์ไว้แล้วว่าสินค้าตัวนี้ เราต้องดูกำลังซื้อของลูกค้าเราว่า เขามีไหวไหมนะคะ โดยปกติแล้วราคาสินค้านี่ เราจะตั้งจากต้นทุนบวกกับร้อยละของกำไรที่เราต้องการ โดยสารสนเทศที่จะใช้มาสนับสนุนก็คือ กำไรของผลิตภัณฑ์ตัวนี้ในอดีตเป็นอย่างไได้กำไรไหมนะคะ เราก็ทำการปรับปรุงให้ได้สัดส่วนตามกำไรที่เราต้องการเป็นอย่างไร สังเกตว่ามันจะต้องใช้ข้อมูลในอดีตเพื่อมากำหนดราคาปัจจุบันนะคะ ปีถัดไปมันก็จะเป็นข้อมูลอดีตของปีถัดไป ต้องมีการเก็บ ทางด้านการตลาดยังมองที่สารสนเทศสำหรับควบคุมค่าใช้จ่ายในองค์กรด้วยนะคะ การควบคุมค่าใช้จ่าย หมายถึงดูจากรายงานผลของกำไร ดูค่าใช้จ่ายที่เกิดขึ้นจริง หรือสาเหตุที่คาดเคลื่ว่ามันมีความคลาดเคลื่อนมากน้อยแค่ไหนในปีที่ผ่านมา ค่าใช่จ่ายที่เกี่ยวกับการขาย ไม่ว่าจะเป็นเงินเดือนของพนักงานเอง ค่าโฆษณาเป็นอย่างไร ค่าส่วนแบ่งการขายเป็นอย่างไรนะคะ เพื่อเอามาวางแผนสารสนเทศเพื่อค่าใช้จ่ายในองค์กรนะคะ ทางธุรกิจจะเน้นที่การตลาดสำคัญนะคะ ทีนี้แหล่งข้อมูลการบริหารการตลาด การปฏิบัติงานในองค์กรเองต้องดูด้วยว่า ควรทำไหม คู่แข่งเป็นอย่างไรนะคะ กลยุทธ์ขององค์กรนี่ไปในทิศทางไหน ข้อมูลภายนอก ก็จะมองที่สภาพเศรษฐกิจิกำลังซื้อของลคราวนี้ระบบสารสนเทศด้านการผลิตและการดำเนินงานนะคะ การผลิตก็คือการแปรรูปทรัพยากรนะคะ ที่มี อย่างเช่นวัตถุดิบอันนี้คือการพูดถึงการผลิตสินค้า พูดถึง Product ของช่วงนี้เราจะผลิตตัว Product ตัวนี้ ช่วงนี้วัตถุดิบแพง มันจะทำให้ต้นทุนแพง ถ้าเราไปผลิตอีกช่วงหนึ่งที่มันราคาถูก มันจะทำให้ต้นทุกผลิตภัณฑ์ตัวนั้นถแรงงาน เพราะการผลิตต้องใช้กำลังคน แรงงาน แล้วก็พวกผลิตภัณฑ์ที่เราจะจัดจำหน่ายให้กับลที่เราจะจัดจำหน่วยให้กับลูกค้าน่ะ สารสนเทศทางด้านการผลิตและการดำเนินงานนี่ทำขึ้นมาเพื่อให้ผู้ผลิตนี้สามารถคาดการได้ว่าปริมาณของตัวสินค้าที่จะผลิตนี่มันเหมาะสมกับความต้องการของลูกค้าไหม ถ้าผลิตออกมามากนะคะ มากไปเกิดกับความต้องการของลอันนี้คือมันขาดดุล ก็คือลูกค้าได้ผล ได้ประโยชน์ตรงที่ ถ้าสินค้าตัวไหนมันเยอะ เราจะซื้อได้ในราคาถูก เขาก็จะขาย คือมันเยอะไปค่ะ ที่นี้เรามองในมุมของเราเป็นเจ้าของบริษัท เป็นคนไปวางแผนธุรกิจน่ะ มันมองคนละมุม ถ้าผลิตออกมามากไป มันจะทำให้ราคาสินค้าตัวนั้นมันตก น้อยไปมันก็จะขาดแคลน มันต้องดูกันนะคะ เราต้องดูด้วยว่า สินค้าที่เราผลิตมันเป็นที่ต้องการของลูกค้าในช่วงนี้ไหม ต้นทุนในการผลิตมันเหมาะสมไหม การจ้างแรงงานแพง ๆ มันทำให้ต้นทุนในการผลิตสูง นะคะ ทำให้ราคาสินค้าตัวนั้นสูง เมื่อเทียบกับคู่แข่ง ถ้าคู่แข่งเขาวางแผนกลยุทธ์ เขาไปผลิตในช่วงวัตถุดิบถูก แรงงานทำให้ต้นทุนเขามันถูกกว่า ทำให้เขาขายดีกว่า ซึ่งนะคะ ตามกลไกการตลาด ถ้าสินค้าตัวไหนถูก ลูกค้าก็จะซื้อตัวนั้น ถ้าคุณภาพมันพอ ๆ กัน อันนี้เป็นภาพนะคะ แสดงสารสนเทศด้านการผลิต การดำเนินงานนะคะ ก็จะมองที่ขั้นตอนนะคะ การผลิตการดำเนินงาน สินค้าคงคลังตอนที่เราจะผลิตนี่ เรามีวัตถุดิบ สินค้าในคลังเป็นอย่างไร ข้อมูลจากผู้ขายวัตถุดิบ เราต้งอมีข้อมูล ผู้ขายวัตถุดิบให้เราน่ะ เรา Deal ไว้เป็นอย่างไรข้อมูลแรงงานบุคลากรเป็นอย่างไร เป็นภาพให้ดูเฉย ๆ ในตัวที่ให้ดูไป นอกจากการขาย การทำบัญชีทางด้ารการเงินแล้วนะคะ สิ่งที่สำคัญอีกตัวหนึ่งก็คือคนหรือทรัพยากรบุคคลในการทำธุรกิจ Human Resource Information System HR Information System ก็คือ IS สำหรับบริหารงานบุคคลนะคะ หรือ PIS พัฒนาขึ้นมาเพื่อการดำเนินทางด้านคน ก็คือทรัพย์ยากรคนในบริษัท ตั้งแต่การวางแผนการจ้างงาน เราจะจ้างหรือเลิก ปริมาณเท่าไหร่ การพัฒนาและการฝึกอบรมนะคะ จะมาพัฒนาคน ๆ นั้นอย่างไรบ้าง ส่งไปฝึกอบรม อันนี้คือทุนที่ต้องลงไปนะคะ แต่ลงที่คน ลงที่ทรัพยากเงินเดือนเป็นอย่างไร การดำเนินงานนะคะ อันนี้ทำอย่างไรให้คนที่จ้างมานี่ เขาทำงานคุ้ม เกิดประสิทธิภาพสูงสุดกับองค์กรนะคะ เขาเรียกระบบสารสนเทศด้าน นะคะ ฉะนั้นข้อมูลที่จะเกี่ยวกับคนนะคะ มันก็เหมือนกับเราจะผลิตสินค้าตัวหนึ่งออกมา เราก็ต้องมองที่วัตถุ มองที่กำไรขาดทุน อะไรพวกนี้นะคะ เพราะมันเป็นข้อมูลเชิงธุรกิจ คนเหมือนกัน มันก็พูดเป็นตัวเม็ดเงินออกมายากสำหรับกำไรขาดทุน เพราะการลงทุนทรัพยากรณ์คน เราก็ต้องดูว่าคนที่จ้างมาทำงานนี้ พนักงานนี่ค่ะ ประวัติเป็นอย่างไร เขามีแนวโน้ม หรือความเป็นไปได้ไหมที่เขาจะมาสร้างคุณค่านะคะ หรือสร้างประโยชน์คุ้มค่ากับสิ่งที่องค์กรลงทุนไปเป็นอย่างไร ถ้ามองที่ตัวคน โครงสร้างขององค์กรมีไว้เผื่อไหมว่าเราจะขยาย ถ้าเกิดเป็นองค์กรที่มีการเติบโตขึ้น เขาจะจ้างไว้ว่าอย่างไร มีแผนกำลังคนไหม ใน 5 ปี 10 ปี แผน 20 ปี อย่างนี้ค่ะ จ้างคนเพิ่มขึ้นหรือลดลงเท่าไร สังคมการเมือง ก็สำคัญในการจ้างงาน ถ้าธุรกิจมันไปด้วยดีนี่โอเค นี่คือมันดี ตอนนี้ธุรกิจนี่คือมันดี คือเศรษฐกิจดีน่ะ การเมืองก็ดีนะคะ มันก็จะทำให้อัตราการจ้างงานนี่มันจะมีเพิ่มขึ้นแต่สภาพเศรษฐกิจใันดี แต่ถ้าเกิดมันเป็นตรงกันข้าม แทนที่จะไปจ้างมันก็จะกลายเป็นเลิกจ้าง เหมือนสมการตรงข้ามกันอยู่แล้ว นะคะ ปัจจัยในการพัฒนาระบบบริหารจัดการ Human นี่ เราก็จะดูที่ความสามารถของแต่ละคน สังเกตเวลาไปทำงานในองค์กร มันจะมีหลายแผนก คนรับผิดชอบในแต่ละหน้าที่ต่างกัน ขึ้นอยู่กับความสามารถของแต่ละบุคคล การควบคุมคนในการทำงานนะคะ มีแผนการ มีอะไรไหม ของบริษัทที่กำหนดไว้นะคะ ความได้เปรียบทางการแข่งขัน ถ้าเรามีคนที่มีคุณภาพนะคะในองค์กรได้เปรียบคู่แข่งนะคะ ซึ่งผลที่ได้นี่จากการสร้างงานนี้ เราจะดูที่ผลงานนี่ การติดต่อสื่อสารเป็นอย่างไร การลงทุน คือการจ้างคน หมายถึงการลงทุนเหมือนกัน เหมือนการซื้อ วัตถุดิบเข้ามา แต่ตรงนี้จะมองตัวคน ถือว่ามีความสำคัญ ระบบสารสนเทศ อันนี้เป็นแหล่งอ้างอิงนะคะ มันไม่ใช่ข้อมูลเชิงที่มันเป็นกับ Field เรามาก ครูให้มองว่าถ้าเกิดเราไปทำงานในองค?์กาตรฃซึ่งเขาทำธุรกิจนี่ค่ะ ระบบสารสนเทศไหนบ้างนะคะ ที่สำคัญในองค์กรนั้น ซึ่งแต่ละองค์กรจะแตกต่างกันการดำเนินงานขององค์กรนะคะ ถ้าเป็นภาคเอกชนก็จะเป็นอีกรูปแบบหนึ่งทำธุรกิจนะคะ ก็จะแตกต่างกัน แตกต่างกันทั้งผลตอบแทนนะคะ เงินเดือนนี่เราคิดว่าภาครัฐกับเอกชนนี่ ที่ไหนให้ผลตอบแทนสูงกว่า เป็นโปรแกรมเมอร์เหมือนกัน ทำงานให้กับภาครัฐกับภาคเอกชน เราจะได้ผลตอบแทนจากภาคส่วนไหนมากกว่า เอกชนนะคะ แล้วทำไมทุกคนถึงไม่ไปทำงานกับเอกชน เราไม่ได้ดูแค่เงินเดือน แล้วสวัสดิการ เราก็ต้องไปดูว่าสวัสดิการของภาครัฐนี่ ที่ภาครัฐจ้างเท่านี้ เขาก็ต้องแบ่งไปส่วนของสวัสดิการด้วย เอกชนมีไหม เราก็ต้องไปดูในการดำเนินงานนะคะ ธุรกิจประเภทเดียวกันนี่ล่ะ อย่างที่ครูไปคลุกคลีอยู่กับเครือข่ายขยายสัญญาณให้กับพื้นที่ทั่วทั้งประเทศ เขาจะทำพื้นที่รอบนอกก่อน นะคะ คราวนี้ คสทช. เป็นตัวในการดำเนินงานตัวนี้นะคะ ฉะนั้นเขาก็จะมีการดำเนินการตตามขั้นตอนกระบวนการ มีการยื่นซอง เปิดซอง จ้างเหมานะคะ บริษัทไหนการวางเครือข่ายนะคะ มันก็จะมีทั้งเอกชน หลายบริษัทที่ทำงานด้านนี้ แล้วแต่ละบริษัทในการจูงใจจ้างต่างก้ัน บางบริษัทนี่เขาก็จะมีสวัสดิการให้ดี เงินเดือนอาจจะน้องกว่า แต่สวัสดิการดีฉะนั้นเวลาที่เราเลือกงาน เราต้องไม่ได้เลือกเงินอย่างเดียว เราต้องดูสวัสดิการ มีให้ด้วย บางทีเขาให้เงินเดือนสูงก็จริงนะคะ ค่ารักษาพยาบาลไม่มี ค่ารถไม่มี แต่อีกบริษัทหนึ่งเงินเดือนน้อยกว่านิดหน่อย แต่เขามีสวัสดิการที่ดี เขามีที่พักให้ มันก็ Save Cost ในการจ่ายค่ามีที่พักให้ มีรถให้ใช้ถ้าต้องออกนอกพื้นที่ เบิกค่าน้ำมันได้ ถ้าใช้รถตัวเอง อันนี้คือสวัสดิการ เราก็ต้องมองด้านเหล่านี้ด้วยในการเลือกงาน เลือกงานนะ หัวข้อสารสนเทศทางด้านธุรกิจนะคะ ครูจะพูดประมาณนี้ เพราะสิ่งที่มันเกี่ยวข้องกับเราจริง ๆ ที่เราจะมองเห็นภาพ ถ้าเชิงธุรกิจเราจะมองไม่เห็นภาพ เรายังไม่ได้อยู่ใน ในแวดวงของการทำธุรกิจน่ะ แต่ถ้าเป็นงานทางด้านการศึกษา ซึ่งตอนนี้เราอยู่มุมนี้นะค ครูมองว่าเราจะมองตัวนี้ได้ชัดเจนขึ้น พอวันหนึ่งเราไปทำงานนี่ เราจะเริ่มเข้าใจมากขึ้นนะคะ ไม่ว่าเราจะไปอยู่ในตำแหน่งไหนในองค์กรนะคะ ก็ถือว่ามีความสำคัญในองค์กรนั้น เขาต้องไม่จ้าง เขาต้องไม่มาลงทุนกับเราน่ะ นะคะ เพราะการจ้างงานคือการลงทุน ซื้อวัตถุดิบเข้ามาเพื่อผลิตอะไรสักอย่างหนึ่ง เป็นแรงงานสำหรับไปสร้างธุรกิจของเขาเป็นตัวหนึ่งเหมือนกัน เป็นระบบสารสนเทศทางธุรกิจ ต่อไป นำเสนอเกี่ยวกับนวัตกรรมนะ ครูให้ทำเป็นสื่อมาใช่ไหมคะ พร้อมไหม ห้องนี้มีกี่กลุ่ม เดี๋ยวขอเปิดสไลด์ดูก่อน คราวที่แล้วพิมพ์หัวข้องานเดี่ยว อันนี้หัวข้อคราวที่แล้วนะคะ ขึ้นหัวข้อให้ก่อน ไม่มีใครมาพิมพ์เพิ่มให้ครูเลยหรอ โน้ดมาไหม ไม่มา ป๊อบมาแล้ว ถามเพื่อนสิ ใครยังไม่ได้ทำ เมย์ล่ะ กี้ โอ.เค.ค่ะ ตามนี้นะคะ คนละ 1 เรื่แง เรานำเสนอที่โต๊ะ มันงานเดี่ยวใช่ไหม ต้องหาคนมาคลิกสไลด์ให้มันต้องหาคนมาคลิกสไลด์ให้ ออกมาเลยแต่ถ้าเกิดเป็นหูหนวกน่ะ ใช้กล้องเครื่องตัวเองนะคะ แล้วบัดดี้มาคลิกสไลด์ให้นเดี๋ยวดูก่อนวันนี้ใครมาไม่มา ธัญญารักษ์ มุกมา จตุรงค์ โน้ดไปไหน ไปหาที่ฝึกงาน กลับมาหรือยังคะ อ่าวไปไหน แล้วได้ไหมคะ ต้องถามข่าวใคร วันนมีโน้ด มีนุ๊กกับ อ๋อป๊อบ อ๋อนุกไม่ได้ไป เมย์ อ๋อใช่ ๆ มี มีโน้ต มีป๊อป มีเมย์ ถามเมย์ซิว่าวันนั้นที่ไปหาที่ฝึกงานน่ะเป็นอย่างไรบ้าง เก๋ถามให้หน่อย ได้ไหมคะ ที่ไปติดต่อที่ฝึกงานได้ไหม ที่ไหนคะ เขาให้ไปติดต่อเองหรอ อ๋อ เขารับกี่คน รับเยอะอยู่ โอ.เค. ค่ะ จิราภรณ์มาไหมคะ จริภรณ์ นี่ปลานิลหรือเปล่า สุดใจ มา ประวิตร มาค่ะ สุปราณีสุปราณีนี่ป๊อป อรทัย กุ้ง ค่ะ อภิญา มา สุธีการ เปิ้ลโอเคค่ะ เสาวลักษณ์ หญิงมาไหมคะ มา สุภากร อัมพร อัมพรนี่เก๋ง ภัทรวดี มาไหมคะ</w:t>
      </w:r>
    </w:p>
    <w:p>
      <w:pPr>
        <w:pStyle w:val="BodyText"/>
      </w:pPr>
      <w:r>
        <w:t xml:space="preserve">(นักศึกษา) ยัง</w:t>
      </w:r>
    </w:p>
    <w:p>
      <w:pPr>
        <w:pStyle w:val="BodyText"/>
      </w:pPr>
      <w:r>
        <w:t xml:space="preserve">(อาจารย์) จิราวรรณ แตงกวามาไหม สุวรรณา ชัยณรงค์ กัญญารัตน์ เบญธิตา อ่าว ทำไมน้ำท่วมแต่หูดีล่ะ ใคร มุขอยู่กาฬสินธุ์ เจญจิรา ณัฐการ ภาสกร ภาสกรนี่น้ำท่วมอยู่ไหนคะ บรีสมาไหม 4, 5, 6, 7, 8, 9ล 13 มา 15 คน พร้อมไหมคะ ออกมาเล่าให้ฟังหน่อย ใครก่อนก็ได้นะคะ เกี่ยวกับนวัตกรรมนะคะ หรือเทคโนโลยีนะคะ ที่เกี่ยวข้องกับทางด้านการศึก านะค ถ้าเป็นหูดีออกมาข้างหน้าเลย แล้วก็คลิกสไลด์เอง นะคะ แล้วก็นำเสนอไปแล้วพี่ล่ามจะแปลนะคะ พี่ล่ามออนไลน์ของเราจะแปลให้หูหนวกดูนะคะ ถ้าเป็นหูหนวกก็ใช้เครื่องตัวเอง ใช้เครื่องที่มีกล้องตัวเองนะคะ แล้วก็ให้ Buddy คลิกสไลดมา ใครก่อนก็ได้ค่ะ เชิญเลย ออกมาเล่าเกี่ยวกับตัวนวัตกรรม หรือเทคโนโลยีที่เราไปค้นมาให้ที่เกี่ยวข้องกับทางด้านการศึกษา เราไปค้นมาเป็นอย่างไรบ้าง มีตัวไหนบ้างนะคะ เชิญเลยค่ะ ใครก่อนก็ได้ค่ะ หูดี หูหนวกก่อนก็ได้ เอาหูหนวกก่อนไหม พร้อมไหม หรือเอาหูดีก่อน เปิดกล้องไว้นะคะ เปิดคอม เปิดกล้องไว้ ประวิตรก่อนไหม กี้พร้อมไหม พร้อมไหมคะ พร้อมไหมเอ่ย เปิดเครื่องหรือยัง เปิดเครื่องแล้วก็เปิดกล้องด้วยค่ะ เสร็จหรือยัง ไม่งั้นก็หูดีมาก่อนนะคะ มานำเสนอเป็นแนวทางไปก่อน เพื่อนหูหนวกเตรียมตัวก่อน เปิดคอมฯ เปิแต่ยังไม่ได้เปิดกล้องค่ะ มาค่ะ มาแก้ม</w:t>
      </w:r>
    </w:p>
    <w:p>
      <w:pPr>
        <w:pStyle w:val="BodyText"/>
      </w:pPr>
      <w:r>
        <w:t xml:space="preserve">(นักศึกษา) กราบเรียนอาจารย์ประจำวิชา ดิฉันจะมานำเสนอเทคโนโลยีทางด้านการศึกษาค่ะ Google App ค่ะ จัดทำโดย นางสาวกัญญานัฐ Google Apps ค่ะ มีมากมายค่ะ ยกตัวอย่างดังภาพนี้เลยค่ะ เช่น GoogleChGMail Google Play แล้วก็ Google Map, Youtube Google Form Google Drive เป็นต้นค่ะ Google Apps เป็นเทคโนเพราะว่ามีการใช้งานกันอย่างแพร่หลาย ยกตัวอย่าง Google App for Inducation ค่ะ เกี่ยวกับการศึกษา ได้แก่ Google Drive Google Classroom Google Doc, E-Mail ค่ะ E-Mail คือ ตั้งค่าระบบอีเมล สำหรับโรงเรียนหรือมหาลัยหรือใช้อีเมล์รรับส่งอย่างปลอดภัย สมาชิกในชั้นเรียน Google Drive เก็บข้อมูลจัดระเบียบงานเอกสารได้อย่างปลอดภัย ปฏิทินแชร์ปฏิทินหรือสร้างปฏิทิน ใช้ร่วมกันกับสมาชิกคนอื่นในชั้นเรียนหรือสถาบัน Goolge และสไลด์ร่วมมือแชร์ความคิดเห็นและการทำงานร่วมกันของนักเรียนแบบเรียลทาม ในเอกสาร Goolge From สร้างแบบฟอร์ม และแบบสำรวจ JamBord วาดภาพหรือทำงานร่วมกันในผืนผ้าหรือแบบ Site คือเครื่องมือสร้างเสำหรับสร้าง Website จัดเก็บข้อมูล การพัฒนาและช่วยให้นักเรียนได้แสดงความคิด Group สร้างและมีส่วนร่วมใน Forum ของชั้นเรียน ห้องนิรภัย เพิ่มนักเรียน จัดการอุปกรณ์ และกำหนดค่าความปลอดภัย Google Classroomสร้างสื่อกับนักเรียนและแสดงความคิดเห็นได้ในที่เดียวค่ะ ค่ะ ขอจบการนำเสนอเพียงเท่านี้ค่ะ ขอบคุณค่ะิ</w:t>
      </w:r>
    </w:p>
    <w:p>
      <w:pPr>
        <w:pStyle w:val="BodyText"/>
      </w:pPr>
      <w:r>
        <w:t xml:space="preserve">(นักศึกษา) กราบเรียนอาจารย์ประจำวิชาที่เคารพนะคะ วันนี้จะมานำเสนอห้องเรียนเสมือนจริงค่ะ ห้องเรียนเสมือนจริงนะคะ การเรียนการสอนที่จะเป็น ขออภัยค่ะ เสมือจริงห้องจำลองการเรียนการสอนเป็นนวัตกรรมการศึกษาที่สถาบันต่าง ๆ ทั่วโลกกำลังให้ความสนใจ และจะขยายตัวขึ้นในศตวรรษที่ 21 จะอาศัยสื่ออิเล็กทรอนิกส์ และคอมพิวเตอร์เป็นหลักค่ะ ตอนนี้ยังเป็นนวัตกรรมอยู่นะคะ จบการ</w:t>
      </w:r>
    </w:p>
    <w:p>
      <w:pPr>
        <w:pStyle w:val="BodyText"/>
      </w:pPr>
      <w:r>
        <w:t xml:space="preserve">(อาจารย์) จบแล้วหรือ จบแล้วหรอ</w:t>
      </w:r>
    </w:p>
    <w:p>
      <w:pPr>
        <w:pStyle w:val="BodyText"/>
      </w:pPr>
      <w:r>
        <w:t xml:space="preserve">(นักศึกษา) ขอบคุณค่ะ</w:t>
      </w:r>
    </w:p>
    <w:p>
      <w:pPr>
        <w:pStyle w:val="BodyText"/>
      </w:pPr>
      <w:r>
        <w:t xml:space="preserve">(นักศึกษา) ค่ะ กราบเรียนอาจารย์ประจำวิชาที่เคารพค่ะ วันนี้ดิฉันจะมานำเสนอเรื่องเทคโนโลยีสามมิติค่ะ ค่ะ สื่อสามมิติ เป็นสื่อที่มีสื่อที่ผลิตจากความยาว ความกว้าความหนาหรือลึก ให้ผู้เรียนรับรู้ได้หลายมุมมอง การสัมผัสต่าง ๆ สามารถรับรู้ได้ตามความเปของสื่อสามมิติค่ะ มีตัวอย่างดังต่อไปนี้ค่ะ ค่ะ การใช้สื่อก็จะมีดังนี้ค่ะ</w:t>
      </w:r>
    </w:p>
    <w:p>
      <w:pPr>
        <w:pStyle w:val="BodyText"/>
      </w:pPr>
      <w:r>
        <w:t xml:space="preserve">(บรรยาย) การสอนโดยการใช้สื่อสามมิติที่ทำการสอนพระพุทธศาสนาเป็นเรื่องน่าสนุก การใช้สื่อสามมิติสามารถนำไปประยุกต์ใช้กับวิชาอื่น ๆ ได้อีกด้วย การสอนสื่อ 3 มิตินี่นะคะ วิชาที่นำมาสอนวิชาที่ดิฉันสอนเท่านั้น สามารถนำไปสอนได้อีกหลาย ๆ วิชานะคะ อย่างเช่น วิชาภาษาไทหรืออาจจะใช้สอน มีปาก มีตา</w:t>
      </w:r>
    </w:p>
    <w:p>
      <w:pPr>
        <w:pStyle w:val="BodyText"/>
      </w:pPr>
      <w:r>
        <w:t xml:space="preserve">(บรรยาย) วิธีการทำสื่อสามเป็นแบบง่ายที่ใช้วิธีการ นะ อันนี้ก็มีกระดาษ การะดาษลอง ยกแผ่นยกขึ้นมา ไว้ประมาณสัก 5 รูปภาพ ตรงนี้รูปภาพหนึ่ง 5 น่าจะพอ 5 รูปภาพ ประโยคจะวางประโยคอย่างไร จะเขียนอย่างไร ผมจะใช้เป็นสื่อประมาณชั้น ป. 1- 3 กับ What is that อันนี้คืออะไร ตอบ This is อะไรกว่าไป this is and eye this is and eaผมจะเอาเป็นรูปส่วนต่าง ๆ ของร่างการ รูปคนเลย รูปคนใหญ่ แล้วก็เอามาติดรูป จมูกส่วนต่าง ๆ อยู่แทบนี้ 4 5 ใช่ตามที่สอนผมมานั่นล่ะ อันนี้เป็นแผ่นพื้นหลังที่จะมาติดตรงนี้นะคะ อันนี้กระดาษ เราต้องเอากระดาษมาก่อนนี่ ตัดกระดาษมาแล้ว มาวาง เอากระดาษวาง ตรงนี้ก็จะกะสิว่า ทีนี้ก็ทำง่าย ๆ นี่ ทำง่าย ๆ</w:t>
      </w:r>
    </w:p>
    <w:p>
      <w:pPr>
        <w:pStyle w:val="BodyText"/>
      </w:pPr>
      <w:r>
        <w:t xml:space="preserve">(นักศึกษา) ค่ะ ก็มีตัวอย่างเบื้องต้นเพียงเท่านี้ค่ะ ขอบคุณค่ะ</w:t>
      </w:r>
    </w:p>
    <w:p>
      <w:pPr>
        <w:pStyle w:val="BodyText"/>
      </w:pPr>
      <w:r>
        <w:t xml:space="preserve">(นักศึกษา) ค่ะ เรียนอาจาร์ยประจำวิชาที่เคารพค่ะ วันนี้ดิฉันจะมานำเสนอห้วเสียงระบบ Dsyจัดทำโดย นางสาวเจนจิรา เสนออาจารย์ แพรตะวัน จารุพรรณ หนังสือเสียงระบบ Desy เป็นสื่อทางเลือกหนึ่งที่ทำให้สายตาบอดหรือคนสายตาเลือนลาง คนที่มีสมองพิการ และคนพิการทางการได้ยินที่เห็นตัวอักษรหรือรูปประโยคแล้วอ่านไม่ได้ จึงเป็นสื่อทางเลือกหนึ่งที่ทำให้คนเหล่านี่ สามารถเข้าถึงข้อมูลข้องหนังสือเช่นเดียวกับคนทั่วไปค่ะ ก็เป็นหนังสือระบบดิจิทัลที่ผู้ใช้สามารถกดเลือกแล้วฟังเนื้อหาส่วนใดส่วนหนึ่งได้ซึ่งหนังสือเสียงระบบเดซี่ ชนิดข้อความ ภาพและเสียง จะเปลี่ยนไปพร้อมกับเสียงอ่านทุกหน้า พร้อมและตารางตั้งแต่ต้นจนจบเล่ม มีการบรรยายภาพด้วยค่ะ นี่คือหนังสือตัวอย่างระบบ เดซี่ นะคะ จะมีหน่วยสาระการเรียนรและก็สุขศึกษา และก็กรเรียนรู้ทางด้านศิลปะนะคะ และได้หนังสือ เดซี่ ได้เผยแพร่ให้กลุ่มเป้าหมายในโรงเรียนเฉพาะความพิการ โรงเรียนเรียนร่วม และศูนย์การศึกาษาคนพิการ นำไปใช้ในการเรียนการสอนคนพิการ ขณะเดียวกันเพื่อให้บริการเป็นไปอย่างทั่วถึง เพื่อให้ผู้สนใจสามารถดาวน์โหลดได้ตามอัธยาContextMenuศัย ไปใช้ตามอัธยาศัย แต่ห้ามจำหน่าย โดยที่หนังสือ Daisy จะมีที่เสวทช. ด้วยนะคะ แล้วก็โปรแกรมสามารถดาวน์โหลดได้ในเว็บ สวทช. และสามารถเลือดหนังสือตามที่ตัวเองต้องการ หรือศึกษาได้ในเว็บ สวทช. ค่ะ ขอบคุณค่ะ เป็นเทคโนโลยีค่ะ เพราะได้เผยแพร่ตามโรงเรียนค่ะ ขอบคุณค่ะ</w:t>
      </w:r>
    </w:p>
    <w:p>
      <w:pPr>
        <w:pStyle w:val="BodyText"/>
      </w:pPr>
      <w:r>
        <w:t xml:space="preserve">(นักศึกษา) ค่ะ อยากให้ถามเด็กหู ว่า Smart Phone นี่เป็นนวัตกรรมหรือเทคโนโลยี</w:t>
      </w:r>
    </w:p>
    <w:p>
      <w:pPr>
        <w:pStyle w:val="BodyText"/>
      </w:pPr>
      <w:r>
        <w:t xml:space="preserve">(นักศึกษา) ค่ะ รวบกวนถามเด็กหูให้หน่ยนะคะ ว่าหนังสือ E-Book เป็นนวัตกรรมหรือเทคโนโลยีค่ะ</w:t>
      </w:r>
    </w:p>
    <w:p>
      <w:pPr>
        <w:pStyle w:val="BodyText"/>
      </w:pPr>
      <w:r>
        <w:t xml:space="preserve">(นักศึกษา) ค่ะ รบกวนช่วยถามเด็กหูหน่อยนะคะว่าสายสัญญาณเป็นนวัตกรรมหรือว่าเทคโนโลยีค่ะ</w:t>
      </w:r>
    </w:p>
    <w:p>
      <w:pPr>
        <w:pStyle w:val="BodyText"/>
      </w:pPr>
      <w:r>
        <w:t xml:space="preserve">(นักศึกษา) ค่ะ รบกวนช่วยถามเด็กหูว่า เป็นนวัตกรรมหรือเทคโนโลยีค่ะ</w:t>
      </w:r>
    </w:p>
    <w:p>
      <w:pPr>
        <w:pStyle w:val="BodyText"/>
      </w:pPr>
      <w:r>
        <w:t xml:space="preserve">(นักศึกษา) ค่ะ รบกวนช่วยถามเด็กหน่อยนะคะว่าหรือนวัตกรรมคะ</w:t>
      </w:r>
    </w:p>
    <w:p>
      <w:pPr>
        <w:pStyle w:val="BodyText"/>
      </w:pPr>
      <w:r>
        <w:t xml:space="preserve">(นักศึกษา) ค่ะ รบกวนช่วยถามเด็กหูหน่อยนะคะวเครื่อง Visiual Riser เป็นนวัตกรรมหรือเทคโนโลยีค่ะค่ะ รบกวนช่วยถามเด็กหูนะคะวว่า QR CODE หรือเทคโนโลยีคะ</w:t>
      </w:r>
    </w:p>
    <w:p>
      <w:pPr>
        <w:pStyle w:val="BodyText"/>
      </w:pPr>
      <w:r>
        <w:t xml:space="preserve">(นักศึกษา) ค่ะ รบกวนช่วยถามเด็กหูหน่อยนะคะ ค่ะ รบกวนถามเด็ดหูให้หน่อยนะคะว่าการ์ตูน 2D เป็น พระจอมเกล้าพระนครหนือ ภูมิใจเสนอการ์ตูน เรื่องพุทธศาสนสุภาษิต เรื่องความดีย่อมชนะทุกสิ่ง ณ โรงเรียนประถมโตเร็ว ในสัปดาห์นี้ โรงเรียนของเราได้มีการจัดให้มีการแข่งขันทางโรงเรียนได้คัดเลือกนักเชมาโดยตลอดซึ่งในห้องของเราก็คือ แก้มป่องกับน้ำหวาน เราจะเริ่มสะสมแต้มความดีกันตั้งแต่วันนี้จนถึงสัปดาห์หน้า แล้วก่อนวันประกาศผลจะให้เพื่อนนักเรียน ใครจะได้รางวัลนี้ เตรียมตัวให้พร้อมด้วยนะ น้ำหวาน ค่ะคุณครู ค่ะคุณครู แก้มป่องดีใจด้วยนะ จ๊ะ ขอบใจนะ ลูกชุบ ความดีนะ ตื่นเต้นจังเลย นั่นสิ ยังไงการแข่งขันครั้งนี้ฉันก็ต้องเป็นคนชนะอยู่แล้ว จะไม่มีวันเป็นของเธอแน่ คุณครูข้าวหอมคะ ถืออะไรมาเยอะแยะเลย หนูช่วยถือนะคะ เอาสิจ๊ะ ของเยอะอย่างนี้แก้มป่องตัวเล็ก ถือไม่ไหวหรอก ได้สิจ้ะ เดี๋ยวประทับแต้มคส่นนี่จ้ะ แต้มสะสมความดี</w:t>
      </w:r>
    </w:p>
    <w:p>
      <w:pPr>
        <w:pStyle w:val="BodyText"/>
      </w:pPr>
      <w:r>
        <w:t xml:space="preserve">(นักศึกษา) ค่ะ เป็นตัวอย่างการ์ตูน Animation นะคะ รบกวนช่วยถามเด็กหูหน่อยคะ ว่า การ์ตูน 2D หรือว่าเทคโนโลยีค่ะ</w:t>
      </w:r>
    </w:p>
    <w:p>
      <w:pPr>
        <w:pStyle w:val="BodyText"/>
      </w:pPr>
      <w:r>
        <w:t xml:space="preserve">(อาจารย์) โอ.เค. ครับทุกคนแล้ว บางคนยังงงกับคำว่า นวัตกรรม นะคะ คราวนี้พี่ล่ามถามให้แล้วว่าในมุมมองของนักศึกษานะคะ เรามองว่าที่เรานำเสนอไป มันเป็นนวัตกรรมหรือเทคโนโลยี ซึ่งความเป็นจริงนี่ อาจารย์ ถ้าเป็นนวัตกรรมแต่ว่าตอนนี้ยังไม่มีใครรู้จักยังไม่มีใครรู้จักแพร่หลาย เขารู้จักในวงแคบ ๆ หรืออยู่ในขั้นของการ Trilว่ามันดีไม่ดี แต่ถ้าตัวที่เรานำเสนอไปนะค ตัว ฮาร์ดแวร์ ซอฟต์แวร์เขามีการใช้งานแพร่หลายแล้ว เอาไปทำเป็น Product ขายได้แล้วน่ะ เป็นผลิตภัณฑ์เป็นสินค้าได้แล้วนะคะ นะคะ คราวนี้ถ้าเรานำเทคโนโลยีตัวนั้นนี่ ไปเป็นเครื่องในการสร้างนวัตกรรมตัวใหม่ ก็จะได้นวัตกรรมตัวหนะคะ ฉะนั้นมันจะไม่มีที่สิ้นสุดว่าทำแล้วจบเท่านี้ มันก็จะมีการพัฒนาต่อยอดไปนะคะ วันนี้ประมาณนี้นะคะ มีคำถามไหม วันนี้ไม่ให้งาน ให้ไปปั่นโปรเจกต์ตัวเอง งั้นขอบคุณล่ามก่อน ขอบคุณพี่ล่ามก่อนค่ะ ขอบคุณค่ะ ขอบคุณค่ะ ไปทานข้าว</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1) การบรรยาย วิชา การจัดการด้านเทคโนโลยีสารสนเทศในองค์กร (IT ปี 4)</dc:title>
  <dc:creator/>
  <cp:keywords/>
  <dcterms:created xsi:type="dcterms:W3CDTF">2021-03-23T08:37:15Z</dcterms:created>
  <dcterms:modified xsi:type="dcterms:W3CDTF">2021-03-23T08: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 กันยายน 2562 เวลา 08.50 น.</vt:lpwstr>
  </property>
  <property fmtid="{D5CDD505-2E9C-101B-9397-08002B2CF9AE}" pid="3" name="subtitle">
    <vt:lpwstr/>
  </property>
</Properties>
</file>